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8E0EFD" w14:textId="5B447935" w:rsidR="00AD425A" w:rsidRDefault="00AD425A">
      <w:pPr>
        <w:rPr>
          <w:sz w:val="36"/>
          <w:szCs w:val="36"/>
        </w:rPr>
      </w:pPr>
      <w:r w:rsidRPr="00AD425A">
        <w:rPr>
          <w:rFonts w:hint="eastAsia"/>
          <w:sz w:val="36"/>
          <w:szCs w:val="36"/>
        </w:rPr>
        <w:t>Sprin</w:t>
      </w:r>
      <w:r w:rsidRPr="00AD425A">
        <w:rPr>
          <w:sz w:val="36"/>
          <w:szCs w:val="36"/>
        </w:rPr>
        <w:t>t</w:t>
      </w:r>
      <w:r>
        <w:rPr>
          <w:sz w:val="36"/>
          <w:szCs w:val="36"/>
        </w:rPr>
        <w:t xml:space="preserve"> </w:t>
      </w:r>
      <w:r w:rsidRPr="00AD425A">
        <w:rPr>
          <w:rFonts w:hint="eastAsia"/>
          <w:sz w:val="36"/>
          <w:szCs w:val="36"/>
        </w:rPr>
        <w:t>Backlog</w:t>
      </w:r>
      <w:r w:rsidRPr="00AD425A">
        <w:rPr>
          <w:sz w:val="36"/>
          <w:szCs w:val="36"/>
        </w:rPr>
        <w:t xml:space="preserve"> </w:t>
      </w:r>
      <w:r w:rsidRPr="00AD425A">
        <w:rPr>
          <w:rFonts w:hint="eastAsia"/>
          <w:sz w:val="36"/>
          <w:szCs w:val="36"/>
        </w:rPr>
        <w:t>for</w:t>
      </w:r>
      <w:r w:rsidRPr="00AD425A">
        <w:rPr>
          <w:sz w:val="36"/>
          <w:szCs w:val="36"/>
        </w:rPr>
        <w:t xml:space="preserve"> sprint 1</w:t>
      </w:r>
    </w:p>
    <w:p w14:paraId="6CEAC722" w14:textId="6EBAD1BE" w:rsidR="00AD425A" w:rsidRDefault="00AD425A" w:rsidP="00AD425A">
      <w:pPr>
        <w:pStyle w:val="a3"/>
        <w:numPr>
          <w:ilvl w:val="0"/>
          <w:numId w:val="1"/>
        </w:numPr>
        <w:ind w:firstLineChars="0"/>
        <w:rPr>
          <w:sz w:val="24"/>
          <w:szCs w:val="24"/>
        </w:rPr>
      </w:pPr>
      <w:r>
        <w:rPr>
          <w:sz w:val="24"/>
          <w:szCs w:val="24"/>
        </w:rPr>
        <w:t>User Login Page</w:t>
      </w:r>
    </w:p>
    <w:p w14:paraId="100D55BF" w14:textId="21292A56" w:rsidR="00AD425A" w:rsidRDefault="00AD425A" w:rsidP="00AD425A">
      <w:pPr>
        <w:pStyle w:val="a3"/>
        <w:numPr>
          <w:ilvl w:val="0"/>
          <w:numId w:val="1"/>
        </w:numPr>
        <w:ind w:firstLineChars="0"/>
        <w:rPr>
          <w:sz w:val="24"/>
          <w:szCs w:val="24"/>
        </w:rPr>
      </w:pPr>
      <w:r>
        <w:rPr>
          <w:sz w:val="24"/>
          <w:szCs w:val="24"/>
        </w:rPr>
        <w:t>User Sign-up Page</w:t>
      </w:r>
    </w:p>
    <w:p w14:paraId="4349E36F" w14:textId="6BB7FD6F" w:rsidR="00AD425A" w:rsidRDefault="00AD425A" w:rsidP="00AD425A">
      <w:pPr>
        <w:pStyle w:val="a3"/>
        <w:numPr>
          <w:ilvl w:val="0"/>
          <w:numId w:val="1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E</w:t>
      </w:r>
      <w:r>
        <w:rPr>
          <w:sz w:val="24"/>
          <w:szCs w:val="24"/>
        </w:rPr>
        <w:t>diting profile information</w:t>
      </w:r>
    </w:p>
    <w:p w14:paraId="0C828024" w14:textId="281CDD62" w:rsidR="00AD425A" w:rsidRDefault="00AD425A" w:rsidP="00AD425A">
      <w:pPr>
        <w:pStyle w:val="a3"/>
        <w:numPr>
          <w:ilvl w:val="0"/>
          <w:numId w:val="1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D</w:t>
      </w:r>
      <w:r>
        <w:rPr>
          <w:sz w:val="24"/>
          <w:szCs w:val="24"/>
        </w:rPr>
        <w:t>eleting/Editing user’s account</w:t>
      </w:r>
    </w:p>
    <w:p w14:paraId="7665BE95" w14:textId="21FA8E25" w:rsidR="00AD425A" w:rsidRDefault="00AD425A" w:rsidP="00AD425A">
      <w:pPr>
        <w:pStyle w:val="a3"/>
        <w:numPr>
          <w:ilvl w:val="0"/>
          <w:numId w:val="1"/>
        </w:numPr>
        <w:ind w:firstLineChars="0"/>
        <w:rPr>
          <w:sz w:val="24"/>
          <w:szCs w:val="24"/>
        </w:rPr>
      </w:pPr>
      <w:proofErr w:type="spellStart"/>
      <w:r>
        <w:rPr>
          <w:rFonts w:hint="eastAsia"/>
          <w:sz w:val="24"/>
          <w:szCs w:val="24"/>
        </w:rPr>
        <w:t>R</w:t>
      </w:r>
      <w:r>
        <w:rPr>
          <w:sz w:val="24"/>
          <w:szCs w:val="24"/>
        </w:rPr>
        <w:t>eseting</w:t>
      </w:r>
      <w:proofErr w:type="spellEnd"/>
      <w:r>
        <w:rPr>
          <w:sz w:val="24"/>
          <w:szCs w:val="24"/>
        </w:rPr>
        <w:t xml:space="preserve"> password</w:t>
      </w:r>
    </w:p>
    <w:p w14:paraId="242BF729" w14:textId="1DAFBAC0" w:rsidR="00AD425A" w:rsidRDefault="00AD425A" w:rsidP="00AD425A">
      <w:pPr>
        <w:pStyle w:val="a3"/>
        <w:numPr>
          <w:ilvl w:val="0"/>
          <w:numId w:val="1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S</w:t>
      </w:r>
      <w:r>
        <w:rPr>
          <w:sz w:val="24"/>
          <w:szCs w:val="24"/>
        </w:rPr>
        <w:t>earching for items Page</w:t>
      </w:r>
    </w:p>
    <w:p w14:paraId="799C20CD" w14:textId="7BD8EAD9" w:rsidR="00AD425A" w:rsidRDefault="00AD425A" w:rsidP="00AD425A">
      <w:pPr>
        <w:pStyle w:val="a3"/>
        <w:numPr>
          <w:ilvl w:val="0"/>
          <w:numId w:val="1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B</w:t>
      </w:r>
      <w:r>
        <w:rPr>
          <w:sz w:val="24"/>
          <w:szCs w:val="24"/>
        </w:rPr>
        <w:t>locking user’s account</w:t>
      </w:r>
    </w:p>
    <w:p w14:paraId="4BB677D3" w14:textId="5E1C21FA" w:rsidR="00AD425A" w:rsidRDefault="00AD425A" w:rsidP="00AD425A">
      <w:pPr>
        <w:pStyle w:val="a3"/>
        <w:numPr>
          <w:ilvl w:val="0"/>
          <w:numId w:val="1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A</w:t>
      </w:r>
      <w:r>
        <w:rPr>
          <w:sz w:val="24"/>
          <w:szCs w:val="24"/>
        </w:rPr>
        <w:t>pprove application of register as a shop owner</w:t>
      </w:r>
    </w:p>
    <w:p w14:paraId="785060FD" w14:textId="6DCFF8F8" w:rsidR="00AD425A" w:rsidRDefault="00AD425A" w:rsidP="00AD425A">
      <w:pPr>
        <w:pStyle w:val="a3"/>
        <w:numPr>
          <w:ilvl w:val="0"/>
          <w:numId w:val="1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C</w:t>
      </w:r>
      <w:r>
        <w:rPr>
          <w:sz w:val="24"/>
          <w:szCs w:val="24"/>
        </w:rPr>
        <w:t>ontacting admins on the login page</w:t>
      </w:r>
    </w:p>
    <w:p w14:paraId="5E8F2539" w14:textId="77677F82" w:rsidR="00AD425A" w:rsidRDefault="00AD425A" w:rsidP="00AD425A">
      <w:pPr>
        <w:pStyle w:val="a3"/>
        <w:numPr>
          <w:ilvl w:val="0"/>
          <w:numId w:val="1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C</w:t>
      </w:r>
      <w:r>
        <w:rPr>
          <w:sz w:val="24"/>
          <w:szCs w:val="24"/>
        </w:rPr>
        <w:t>reating my own online book shop</w:t>
      </w:r>
    </w:p>
    <w:p w14:paraId="58938879" w14:textId="3B44B82A" w:rsidR="00AD425A" w:rsidRDefault="00AD425A" w:rsidP="00AD425A">
      <w:pPr>
        <w:pStyle w:val="a3"/>
        <w:numPr>
          <w:ilvl w:val="0"/>
          <w:numId w:val="1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P</w:t>
      </w:r>
      <w:r>
        <w:rPr>
          <w:sz w:val="24"/>
          <w:szCs w:val="24"/>
        </w:rPr>
        <w:t>ublishing a book in a shop</w:t>
      </w:r>
    </w:p>
    <w:p w14:paraId="5659FD3F" w14:textId="4A60D67E" w:rsidR="00AD425A" w:rsidRDefault="00AD425A" w:rsidP="00AD425A">
      <w:pPr>
        <w:pStyle w:val="a3"/>
        <w:numPr>
          <w:ilvl w:val="0"/>
          <w:numId w:val="1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R</w:t>
      </w:r>
      <w:r>
        <w:rPr>
          <w:sz w:val="24"/>
          <w:szCs w:val="24"/>
        </w:rPr>
        <w:t>emoving a book in a shop</w:t>
      </w:r>
    </w:p>
    <w:p w14:paraId="00116D1B" w14:textId="58CFE9D2" w:rsidR="00AD425A" w:rsidRDefault="00AD425A" w:rsidP="00AD425A">
      <w:pPr>
        <w:pStyle w:val="a3"/>
        <w:numPr>
          <w:ilvl w:val="0"/>
          <w:numId w:val="1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Viewing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list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of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shops</w:t>
      </w:r>
    </w:p>
    <w:p w14:paraId="072DDC19" w14:textId="077F1ED7" w:rsidR="00AD425A" w:rsidRDefault="00AD425A" w:rsidP="00AD425A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The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breakdown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task</w:t>
      </w:r>
      <w:r>
        <w:rPr>
          <w:sz w:val="24"/>
          <w:szCs w:val="24"/>
        </w:rPr>
        <w:t xml:space="preserve">s </w:t>
      </w:r>
      <w:r>
        <w:rPr>
          <w:rFonts w:hint="eastAsia"/>
          <w:sz w:val="24"/>
          <w:szCs w:val="24"/>
        </w:rPr>
        <w:t>are</w:t>
      </w:r>
      <w:r>
        <w:rPr>
          <w:sz w:val="24"/>
          <w:szCs w:val="24"/>
        </w:rPr>
        <w:t xml:space="preserve"> in the Jira</w:t>
      </w:r>
    </w:p>
    <w:p w14:paraId="32CEC1D9" w14:textId="1826EF92" w:rsidR="00AD425A" w:rsidRPr="00AD425A" w:rsidRDefault="00AD425A" w:rsidP="00AD425A">
      <w:pPr>
        <w:rPr>
          <w:rFonts w:hint="eastAsia"/>
          <w:szCs w:val="21"/>
        </w:rPr>
      </w:pPr>
      <w:r>
        <w:rPr>
          <w:rFonts w:hint="eastAsia"/>
          <w:sz w:val="24"/>
          <w:szCs w:val="24"/>
        </w:rPr>
        <w:t>L</w:t>
      </w:r>
      <w:r>
        <w:rPr>
          <w:sz w:val="24"/>
          <w:szCs w:val="24"/>
        </w:rPr>
        <w:t>ink:</w:t>
      </w:r>
      <w:r w:rsidRPr="00AD425A">
        <w:t xml:space="preserve"> </w:t>
      </w:r>
      <w:r w:rsidRPr="00AD425A">
        <w:rPr>
          <w:szCs w:val="21"/>
        </w:rPr>
        <w:t>https://sept-group6.atlassian.net/jira/software/projects/SEPTG6/boards/1/backlog</w:t>
      </w:r>
    </w:p>
    <w:sectPr w:rsidR="00AD425A" w:rsidRPr="00AD425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C1AD1"/>
    <w:multiLevelType w:val="hybridMultilevel"/>
    <w:tmpl w:val="90929B92"/>
    <w:lvl w:ilvl="0" w:tplc="281C1A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xMjUxMTc3sDA2MTFW0lEKTi0uzszPAykwrAUAtrf3nCwAAAA="/>
  </w:docVars>
  <w:rsids>
    <w:rsidRoot w:val="00C212AA"/>
    <w:rsid w:val="003769A0"/>
    <w:rsid w:val="00AD425A"/>
    <w:rsid w:val="00C212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8F6808"/>
  <w15:chartTrackingRefBased/>
  <w15:docId w15:val="{FD032411-23D7-4128-8718-658DE322D2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D425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1FFAEBAC1C4B914EB06FF8215A131707" ma:contentTypeVersion="10" ma:contentTypeDescription="新建文档。" ma:contentTypeScope="" ma:versionID="97bf672fa4b1e8406ab973640bb07ad3">
  <xsd:schema xmlns:xsd="http://www.w3.org/2001/XMLSchema" xmlns:xs="http://www.w3.org/2001/XMLSchema" xmlns:p="http://schemas.microsoft.com/office/2006/metadata/properties" xmlns:ns2="1c285ecc-ddf0-423d-a847-b575e559d591" targetNamespace="http://schemas.microsoft.com/office/2006/metadata/properties" ma:root="true" ma:fieldsID="0314802b7b6b4f0135631bc9cdc955cc" ns2:_="">
    <xsd:import namespace="1c285ecc-ddf0-423d-a847-b575e559d5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285ecc-ddf0-423d-a847-b575e559d5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103CF82-917C-477A-B32C-F50C61A97824}"/>
</file>

<file path=customXml/itemProps2.xml><?xml version="1.0" encoding="utf-8"?>
<ds:datastoreItem xmlns:ds="http://schemas.openxmlformats.org/officeDocument/2006/customXml" ds:itemID="{56801F73-9D8C-48DD-805C-C61D801235B8}"/>
</file>

<file path=customXml/itemProps3.xml><?xml version="1.0" encoding="utf-8"?>
<ds:datastoreItem xmlns:ds="http://schemas.openxmlformats.org/officeDocument/2006/customXml" ds:itemID="{1CFAAEC5-CDB3-48C8-91DE-2EAC1D295FF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5</Words>
  <Characters>430</Characters>
  <Application>Microsoft Office Word</Application>
  <DocSecurity>0</DocSecurity>
  <Lines>3</Lines>
  <Paragraphs>1</Paragraphs>
  <ScaleCrop>false</ScaleCrop>
  <Company/>
  <LinksUpToDate>false</LinksUpToDate>
  <CharactersWithSpaces>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tai Tong</dc:creator>
  <cp:keywords/>
  <dc:description/>
  <cp:lastModifiedBy>Yutai Tong</cp:lastModifiedBy>
  <cp:revision>2</cp:revision>
  <dcterms:created xsi:type="dcterms:W3CDTF">2021-09-18T07:57:00Z</dcterms:created>
  <dcterms:modified xsi:type="dcterms:W3CDTF">2021-09-18T0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FAEBAC1C4B914EB06FF8215A131707</vt:lpwstr>
  </property>
</Properties>
</file>